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44F7B" w14:textId="6B0EDFFC" w:rsidR="0075709D" w:rsidRPr="0075709D" w:rsidRDefault="00DF7C1A" w:rsidP="00DF7C1A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b/>
          <w:bCs/>
          <w:color w:val="222222"/>
          <w:kern w:val="0"/>
          <w:sz w:val="24"/>
          <w:szCs w:val="24"/>
          <w14:ligatures w14:val="none"/>
        </w:rPr>
      </w:pPr>
      <w:r>
        <w:rPr>
          <w:rFonts w:ascii="Merriweather" w:eastAsia="Times New Roman" w:hAnsi="Merriweather" w:cs="Arial"/>
          <w:b/>
          <w:bCs/>
          <w:color w:val="222222"/>
          <w:kern w:val="0"/>
          <w:sz w:val="24"/>
          <w:szCs w:val="24"/>
          <w14:ligatures w14:val="none"/>
        </w:rPr>
        <w:t xml:space="preserve">                                    </w:t>
      </w:r>
      <w:r w:rsidR="0075709D" w:rsidRPr="0075709D">
        <w:rPr>
          <w:rFonts w:ascii="Merriweather" w:eastAsia="Times New Roman" w:hAnsi="Merriweather" w:cs="Arial"/>
          <w:b/>
          <w:bCs/>
          <w:color w:val="222222"/>
          <w:kern w:val="0"/>
          <w:sz w:val="24"/>
          <w:szCs w:val="24"/>
          <w14:ligatures w14:val="none"/>
        </w:rPr>
        <w:t>The Land That Made Me – Me</w:t>
      </w:r>
    </w:p>
    <w:p w14:paraId="2F9A1680" w14:textId="77777777" w:rsidR="0075709D" w:rsidRPr="0075709D" w:rsidRDefault="0075709D" w:rsidP="0075709D">
      <w:pPr>
        <w:shd w:val="clear" w:color="auto" w:fill="FFFFFF"/>
        <w:spacing w:after="0" w:line="240" w:lineRule="auto"/>
        <w:ind w:left="216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455DE6CB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Some time ago and far away, a land that time forgot.</w:t>
      </w:r>
    </w:p>
    <w:p w14:paraId="3E6BDFB9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Before the days of gangs and thugs, and crimes that chaos brought.</w:t>
      </w:r>
    </w:p>
    <w:p w14:paraId="4B729E36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bookmarkStart w:id="0" w:name="_Hlk164606088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ere lived a race of innocents, and they were you and me.</w:t>
      </w:r>
    </w:p>
    <w:p w14:paraId="072C6DF0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bookmarkStart w:id="1" w:name="_Hlk164596177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We called it home and we were safe - a land that made me, me.</w:t>
      </w:r>
    </w:p>
    <w:bookmarkEnd w:id="0"/>
    <w:p w14:paraId="4E824E61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bookmarkEnd w:id="1"/>
    <w:p w14:paraId="7805AFEF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Our mom and dad and their folks, too, lived through depression’s wrath.</w:t>
      </w:r>
    </w:p>
    <w:p w14:paraId="0D3B55B8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They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prayed</w:t>
      </w:r>
      <w:proofErr w:type="gramEnd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 a good life we would have, a bright and sunny path.</w:t>
      </w:r>
    </w:p>
    <w:p w14:paraId="38542AEB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ey did their best, some more than most, and then the big war came.</w:t>
      </w:r>
    </w:p>
    <w:p w14:paraId="0FFF4042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Again, they changed the way they lived, their hope to change the game.</w:t>
      </w:r>
    </w:p>
    <w:p w14:paraId="4E50D102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0D6F19F0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Slight change it was for you and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me,</w:t>
      </w:r>
      <w:proofErr w:type="gramEnd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 we missed most pain and strife.</w:t>
      </w:r>
    </w:p>
    <w:p w14:paraId="7A42C85A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Our parents, though, gave all they had for us a better life.</w:t>
      </w:r>
    </w:p>
    <w:p w14:paraId="6F0D1F6D" w14:textId="2FC3970D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They left their jobs, professions, too, and proudly joined </w:t>
      </w:r>
      <w:r w:rsidR="00691993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the 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fight</w:t>
      </w:r>
    </w:p>
    <w:p w14:paraId="657B86D1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To end oppression 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:u w:val="single"/>
          <w14:ligatures w14:val="none"/>
        </w:rPr>
        <w:t>one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 more time, again to make things right. </w:t>
      </w:r>
    </w:p>
    <w:p w14:paraId="4EEFE142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63A178F1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Both men and women learned new ways to make this nation strong.</w:t>
      </w:r>
    </w:p>
    <w:p w14:paraId="44A998D5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ogether working hand in hand again to right the wrong.</w:t>
      </w:r>
    </w:p>
    <w:p w14:paraId="3958F0B5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bookmarkStart w:id="2" w:name="_Hlk186544059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When men took off for lands unknown the women took their place, </w:t>
      </w:r>
    </w:p>
    <w:bookmarkEnd w:id="2"/>
    <w:p w14:paraId="2417149D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And did whatever they could do, their country to embrace.</w:t>
      </w:r>
    </w:p>
    <w:p w14:paraId="247EA21B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291D9BD5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e women worked on planes and bombs to make war go away.</w:t>
      </w:r>
    </w:p>
    <w:p w14:paraId="6FF012CB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Both did whatever they were asked - to help the USA.</w:t>
      </w:r>
    </w:p>
    <w:p w14:paraId="680DDC78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ank God they’d lost their innocence, not kids like you and me.</w:t>
      </w:r>
    </w:p>
    <w:p w14:paraId="76CFE8FE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Because of them our home was safe – our freedom made me, me.</w:t>
      </w:r>
    </w:p>
    <w:p w14:paraId="212A4CB7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6ECDC672" w14:textId="77777777" w:rsidR="0075709D" w:rsidRPr="0075709D" w:rsidRDefault="0075709D" w:rsidP="0075709D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bookmarkStart w:id="3" w:name="_Hlk164597817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We played outdoors, we walked to school, no cell phones made a sound. </w:t>
      </w:r>
    </w:p>
    <w:p w14:paraId="6742E591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We talked and laughed,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made</w:t>
      </w:r>
      <w:proofErr w:type="gramEnd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 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:u w:val="single"/>
          <w14:ligatures w14:val="none"/>
        </w:rPr>
        <w:t>our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 own fun, no grownups were around.</w:t>
      </w:r>
    </w:p>
    <w:p w14:paraId="0C6DEA15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ere was no reason to be sad, no Facebook idle chat.</w:t>
      </w:r>
    </w:p>
    <w:p w14:paraId="6FB9EB83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You see we were what we could be, no one to question that.</w:t>
      </w:r>
    </w:p>
    <w:p w14:paraId="4A8CF028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1BE61A35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And cars were big with fins and all, but you knew </w:t>
      </w:r>
      <w:proofErr w:type="spell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every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one</w:t>
      </w:r>
      <w:proofErr w:type="spellEnd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;</w:t>
      </w:r>
      <w:proofErr w:type="gramEnd"/>
    </w:p>
    <w:p w14:paraId="65881767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Each auto then, uniquely styled – and boy could those things run.</w:t>
      </w:r>
    </w:p>
    <w:p w14:paraId="30F6B471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We didn’t worry too much then about what was in store.</w:t>
      </w:r>
    </w:p>
    <w:p w14:paraId="03752DB8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We would be young, enjoy our fun, and would for evermore.</w:t>
      </w:r>
    </w:p>
    <w:p w14:paraId="41679714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3E1BACB0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And yes, we were the innocents, and they were you and me.</w:t>
      </w:r>
    </w:p>
    <w:p w14:paraId="46BCAE49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We called it home and we were safe - a land that made me, me.</w:t>
      </w:r>
    </w:p>
    <w:p w14:paraId="4F76F1E6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212AD40E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Korea stopped the post-war boom; the conflict took its toll.  </w:t>
      </w:r>
    </w:p>
    <w:p w14:paraId="0315EC37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Then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60</w:t>
      </w:r>
      <w:proofErr w:type="gramEnd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s with its Cold War doom gave birth to rock and roll.</w:t>
      </w:r>
    </w:p>
    <w:p w14:paraId="7B13A643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e smiling race of innocents, and they were you and me.</w:t>
      </w:r>
    </w:p>
    <w:p w14:paraId="3BDE3F98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Yes, we were home, and we were safe - a land that made me, me.</w:t>
      </w:r>
    </w:p>
    <w:p w14:paraId="583A804F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bookmarkEnd w:id="3"/>
    <w:p w14:paraId="57594B96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We loved the songs like “Losing You,” I’m Sorry” was the best.</w:t>
      </w:r>
    </w:p>
    <w:p w14:paraId="17B5A11F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Young Brenda Lee was just sixteen, much younger than the rest. </w:t>
      </w:r>
    </w:p>
    <w:p w14:paraId="2DF2DDC2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And “Don’t Be Cruel” was all the rage when Elvis was the king.</w:t>
      </w:r>
    </w:p>
    <w:p w14:paraId="5932177E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Big Bopper sang “Chantilly Lace,” “The Twist” was all the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ing</w:t>
      </w:r>
      <w:proofErr w:type="gramEnd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.</w:t>
      </w:r>
    </w:p>
    <w:p w14:paraId="71BC2991" w14:textId="77777777" w:rsidR="0075709D" w:rsidRPr="0075709D" w:rsidRDefault="0075709D" w:rsidP="0075709D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</w:p>
    <w:p w14:paraId="5A9395FC" w14:textId="77777777" w:rsidR="0075709D" w:rsidRPr="0075709D" w:rsidRDefault="0075709D" w:rsidP="0075709D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  <w:t xml:space="preserve">“Mule Skinner Blues” and “Mission Bell,” remember “Cherry Pie”? </w:t>
      </w:r>
    </w:p>
    <w:p w14:paraId="6AEDDD8E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And “We Got Love” and “Harbor Lights,” and then “It’s Time to Cry.”</w:t>
      </w:r>
    </w:p>
    <w:p w14:paraId="425977D6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And “Mack the Knife” and “Alley </w:t>
      </w:r>
      <w:proofErr w:type="spell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Oop</w:t>
      </w:r>
      <w:proofErr w:type="spellEnd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,” the Zombies – “Tell Her No.”</w:t>
      </w:r>
    </w:p>
    <w:p w14:paraId="7D573244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“Beyond the Sea,” “Let It Be Me,” Jim Reeves – “He’ll Have to Go”.</w:t>
      </w:r>
    </w:p>
    <w:p w14:paraId="15305FA1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“Eight Days a Week” and “Walk Don’t Run,” “So Sad” and “Cathy’s Clown,”</w:t>
      </w:r>
    </w:p>
    <w:p w14:paraId="7BD15FF4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And “Let it Be” and “Where and When,” “Three Bells” by Jimmy Brown.</w:t>
      </w:r>
    </w:p>
    <w:p w14:paraId="2A5B03E3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lastRenderedPageBreak/>
        <w:t xml:space="preserve">You always knew the time had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come,</w:t>
      </w:r>
      <w:proofErr w:type="gramEnd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 when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lights</w:t>
      </w:r>
      <w:proofErr w:type="gramEnd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 were turned down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low;</w:t>
      </w:r>
      <w:proofErr w:type="gramEnd"/>
    </w:p>
    <w:p w14:paraId="00B0D2D7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You hoped to find that special one and dance the last one, slow.</w:t>
      </w:r>
    </w:p>
    <w:p w14:paraId="1A953E80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You looked around the crowded floor in hopes that you would see,</w:t>
      </w:r>
    </w:p>
    <w:p w14:paraId="6A8B7769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e one who whispered in your ear, the last dance save for me.</w:t>
      </w:r>
    </w:p>
    <w:p w14:paraId="0370E45B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1CF533C1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And there it was, the record spun, you heard the Five Duprees:        </w:t>
      </w:r>
    </w:p>
    <w:p w14:paraId="05CF2B8A" w14:textId="77777777" w:rsidR="0075709D" w:rsidRPr="0075709D" w:rsidRDefault="0075709D" w:rsidP="0075709D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i/>
          <w:iCs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  <w:t>T</w:t>
      </w:r>
      <w:r w:rsidRPr="0075709D">
        <w:rPr>
          <w:rFonts w:ascii="Merriweather" w:eastAsia="Times New Roman" w:hAnsi="Merriweather" w:cs="Arial"/>
          <w:i/>
          <w:iCs/>
          <w:color w:val="222222"/>
          <w:kern w:val="0"/>
          <w:sz w:val="18"/>
          <w:szCs w:val="18"/>
          <w14:ligatures w14:val="none"/>
        </w:rPr>
        <w:t>he pyramids along the Nile,</w:t>
      </w:r>
    </w:p>
    <w:p w14:paraId="77C5F7FD" w14:textId="77777777" w:rsidR="0075709D" w:rsidRPr="0075709D" w:rsidRDefault="0075709D" w:rsidP="0075709D">
      <w:pPr>
        <w:shd w:val="clear" w:color="auto" w:fill="FFFFFF"/>
        <w:spacing w:after="0" w:line="240" w:lineRule="auto"/>
        <w:ind w:firstLine="720"/>
        <w:rPr>
          <w:rFonts w:ascii="Merriweather" w:eastAsia="Times New Roman" w:hAnsi="Merriweather" w:cs="Arial"/>
          <w:i/>
          <w:iCs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i/>
          <w:iCs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i/>
          <w:iCs/>
          <w:color w:val="222222"/>
          <w:kern w:val="0"/>
          <w:sz w:val="18"/>
          <w:szCs w:val="18"/>
          <w14:ligatures w14:val="none"/>
        </w:rPr>
        <w:tab/>
        <w:t>The sunrise on a tropic isle,</w:t>
      </w:r>
    </w:p>
    <w:p w14:paraId="00C7A138" w14:textId="77777777" w:rsidR="0075709D" w:rsidRPr="0075709D" w:rsidRDefault="0075709D" w:rsidP="0075709D">
      <w:pPr>
        <w:shd w:val="clear" w:color="auto" w:fill="FFFFFF"/>
        <w:spacing w:after="0" w:line="240" w:lineRule="auto"/>
        <w:ind w:left="1440" w:firstLine="720"/>
        <w:rPr>
          <w:rFonts w:ascii="Merriweather" w:eastAsia="Times New Roman" w:hAnsi="Merriweather" w:cs="Arial"/>
          <w:i/>
          <w:iCs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i/>
          <w:iCs/>
          <w:color w:val="222222"/>
          <w:kern w:val="0"/>
          <w:sz w:val="18"/>
          <w:szCs w:val="18"/>
          <w14:ligatures w14:val="none"/>
        </w:rPr>
        <w:t>Remember, darling, all the while,</w:t>
      </w:r>
    </w:p>
    <w:p w14:paraId="0580A203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“You belong to me.”</w:t>
      </w:r>
    </w:p>
    <w:p w14:paraId="32D3F734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08BF4804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ose were the days, a long time passed, yes, they were you and me.</w:t>
      </w:r>
    </w:p>
    <w:p w14:paraId="2D3A6588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We called it home and we were safe – a land that made me, me.</w:t>
      </w:r>
    </w:p>
    <w:p w14:paraId="3455EAB6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5F1A1135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A new war,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no</w:t>
      </w:r>
      <w:proofErr w:type="gramEnd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 a 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:u w:val="single"/>
          <w14:ligatures w14:val="none"/>
        </w:rPr>
        <w:t>conflict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, said the ones who seemed to know.</w:t>
      </w:r>
    </w:p>
    <w:p w14:paraId="06131295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No matter what they called it though, the Nam was now the show.</w:t>
      </w:r>
    </w:p>
    <w:p w14:paraId="24BCA4B7" w14:textId="77777777" w:rsidR="0075709D" w:rsidRPr="0075709D" w:rsidRDefault="0075709D" w:rsidP="0075709D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7407B800" w14:textId="7D86889D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For different reasons</w:t>
      </w:r>
      <w:r w:rsidR="00691993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,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 some stepped up, raised high their trembling hand.</w:t>
      </w:r>
    </w:p>
    <w:p w14:paraId="672AC8B1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With common voice, they said a pledge, to flag and Uncle Sam.</w:t>
      </w:r>
    </w:p>
    <w:p w14:paraId="6F620F55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That pledge would mean that they would serve wherever they were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sent;</w:t>
      </w:r>
      <w:proofErr w:type="gramEnd"/>
    </w:p>
    <w:p w14:paraId="1FF31256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o do whatever they were told - no matter where they went.</w:t>
      </w:r>
    </w:p>
    <w:p w14:paraId="4B133ACB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3BC35783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Yes, kids, we were, who grew up fast and did what we were taught.</w:t>
      </w:r>
    </w:p>
    <w:p w14:paraId="5001074B" w14:textId="77777777" w:rsidR="0075709D" w:rsidRPr="0075709D" w:rsidRDefault="0075709D" w:rsidP="0075709D">
      <w:pPr>
        <w:shd w:val="clear" w:color="auto" w:fill="FFFFFF"/>
        <w:tabs>
          <w:tab w:val="left" w:pos="7251"/>
        </w:tabs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We packed our things, left home and school without another thought.</w:t>
      </w:r>
    </w:p>
    <w:p w14:paraId="5281A5C1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No more a group of innocents, no time for that you see -</w:t>
      </w:r>
    </w:p>
    <w:p w14:paraId="52C0D154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Now far from home, no longer safe from all that made me, me.</w:t>
      </w:r>
    </w:p>
    <w:p w14:paraId="4A2B52CA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7B13EFF6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e TV blared – not our concern, let’s leave, we shouldn’t care.</w:t>
      </w:r>
    </w:p>
    <w:p w14:paraId="46E9B5BD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at might be fine for those who watched - for us, though, we were there.</w:t>
      </w:r>
    </w:p>
    <w:p w14:paraId="0EEDF9CA" w14:textId="77777777" w:rsidR="0075709D" w:rsidRPr="0075709D" w:rsidRDefault="0075709D" w:rsidP="0075709D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  <w:t xml:space="preserve">What 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:u w:val="single"/>
          <w14:ligatures w14:val="none"/>
        </w:rPr>
        <w:t>was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 a group of innocents, and they were you and me.</w:t>
      </w:r>
    </w:p>
    <w:p w14:paraId="5A9483F6" w14:textId="2D33E666" w:rsidR="0075709D" w:rsidRPr="0075709D" w:rsidRDefault="0075709D" w:rsidP="0075709D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  <w:t>We changed in body, soul</w:t>
      </w:r>
      <w:r w:rsidR="00691993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,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 and mind from all that made me, me.</w:t>
      </w:r>
    </w:p>
    <w:p w14:paraId="0E975C72" w14:textId="77777777" w:rsidR="0075709D" w:rsidRPr="0075709D" w:rsidRDefault="0075709D" w:rsidP="0075709D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5FC2405A" w14:textId="77777777" w:rsidR="0075709D" w:rsidRPr="0075709D" w:rsidRDefault="0075709D" w:rsidP="0075709D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  <w:t>Some made it home, some had to stay, their fate was cruelly met.</w:t>
      </w:r>
    </w:p>
    <w:p w14:paraId="3A2BACB7" w14:textId="77777777" w:rsidR="0075709D" w:rsidRPr="0075709D" w:rsidRDefault="0075709D" w:rsidP="0075709D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  <w:t>The lucky ones, or so they said, were safe in body, yet -</w:t>
      </w:r>
    </w:p>
    <w:p w14:paraId="388DB129" w14:textId="77777777" w:rsidR="0075709D" w:rsidRPr="0075709D" w:rsidRDefault="0075709D" w:rsidP="0075709D">
      <w:pPr>
        <w:shd w:val="clear" w:color="auto" w:fill="FFFFFF"/>
        <w:spacing w:after="0" w:line="240" w:lineRule="auto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  <w:t>Although they saw the “world” again, they did not come back whole.</w:t>
      </w:r>
    </w:p>
    <w:p w14:paraId="2ED25314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You see that we, with all our flaws, have something called a soul. </w:t>
      </w:r>
    </w:p>
    <w:p w14:paraId="55C9F04B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3F1458C5" w14:textId="77777777" w:rsidR="0075709D" w:rsidRPr="0075709D" w:rsidRDefault="0075709D" w:rsidP="0075709D">
      <w:pPr>
        <w:shd w:val="clear" w:color="auto" w:fill="FFFFFF"/>
        <w:spacing w:after="0" w:line="240" w:lineRule="auto"/>
        <w:ind w:left="720" w:firstLine="72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Oh, yes, our group of innocents, were missing now a slice. </w:t>
      </w:r>
    </w:p>
    <w:p w14:paraId="0A9E4A26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We grew up fast, we had to then, we’d left and thrown the dice.  </w:t>
      </w:r>
    </w:p>
    <w:p w14:paraId="758F3957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1297BEE3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Most won that throw, some threw again and then some threw some more. </w:t>
      </w:r>
    </w:p>
    <w:p w14:paraId="6282BCBD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The war that wasn’t - now was gone - but we had one more chore. </w:t>
      </w:r>
    </w:p>
    <w:p w14:paraId="4C8F9A4B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o find that long-lost innocence if only for a day.</w:t>
      </w:r>
    </w:p>
    <w:p w14:paraId="3C1EFDD9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he light once lost - could it be found - if only for today?</w:t>
      </w:r>
    </w:p>
    <w:p w14:paraId="0BFD3611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0C0FE18D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To find that long-lost innocence, once part of you and me.</w:t>
      </w:r>
    </w:p>
    <w:p w14:paraId="584C9A9D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What once we had when we were safe - the land that made me, me.</w:t>
      </w:r>
    </w:p>
    <w:p w14:paraId="0DD46250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</w:p>
    <w:p w14:paraId="27CC5268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And times go on, the days have passed, and someday so shall we. </w:t>
      </w:r>
    </w:p>
    <w:p w14:paraId="64823439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Our youth we thought would never end - old age was yet to see.</w:t>
      </w:r>
    </w:p>
    <w:p w14:paraId="721A63BE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 xml:space="preserve">We thought we were eternal then, and life was yet to </w:t>
      </w:r>
      <w:proofErr w:type="gramStart"/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be;</w:t>
      </w:r>
      <w:proofErr w:type="gramEnd"/>
    </w:p>
    <w:p w14:paraId="79716595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>Back then it was forever - in the land that made me, me.</w:t>
      </w:r>
    </w:p>
    <w:p w14:paraId="0E53052F" w14:textId="77777777" w:rsidR="0075709D" w:rsidRPr="0075709D" w:rsidRDefault="0075709D" w:rsidP="0075709D">
      <w:pPr>
        <w:shd w:val="clear" w:color="auto" w:fill="FFFFFF"/>
        <w:spacing w:after="0" w:line="240" w:lineRule="auto"/>
        <w:ind w:left="1440"/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</w:p>
    <w:p w14:paraId="21FA9FE3" w14:textId="77777777" w:rsidR="0075709D" w:rsidRPr="0075709D" w:rsidRDefault="0075709D" w:rsidP="0075709D">
      <w:pPr>
        <w:rPr>
          <w:rFonts w:ascii="Merriweather" w:eastAsia="Aptos" w:hAnsi="Merriweather" w:cs="Times New Roman"/>
          <w:sz w:val="18"/>
          <w:szCs w:val="18"/>
        </w:rPr>
      </w:pP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  <w:t xml:space="preserve">               </w:t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</w:r>
      <w:r w:rsidRPr="0075709D">
        <w:rPr>
          <w:rFonts w:ascii="Merriweather" w:eastAsia="Times New Roman" w:hAnsi="Merriweather" w:cs="Arial"/>
          <w:color w:val="222222"/>
          <w:kern w:val="0"/>
          <w:sz w:val="18"/>
          <w:szCs w:val="18"/>
          <w14:ligatures w14:val="none"/>
        </w:rPr>
        <w:tab/>
        <w:t>Dennis Swartz</w:t>
      </w:r>
    </w:p>
    <w:p w14:paraId="26D489B4" w14:textId="77777777" w:rsidR="00967454" w:rsidRDefault="00967454"/>
    <w:sectPr w:rsidR="009674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wtbQ0trA0MrAwMzdQ0lEKTi0uzszPAykwrgUAHaxarSwAAAA="/>
  </w:docVars>
  <w:rsids>
    <w:rsidRoot w:val="0075709D"/>
    <w:rsid w:val="00122EFD"/>
    <w:rsid w:val="00133780"/>
    <w:rsid w:val="001C2DCE"/>
    <w:rsid w:val="00691993"/>
    <w:rsid w:val="0075709D"/>
    <w:rsid w:val="0084146E"/>
    <w:rsid w:val="00967454"/>
    <w:rsid w:val="00DF7C1A"/>
    <w:rsid w:val="00E27D93"/>
    <w:rsid w:val="00E55346"/>
    <w:rsid w:val="00E61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41EC9"/>
  <w15:chartTrackingRefBased/>
  <w15:docId w15:val="{1622CC02-83C4-4B89-87B2-29054CD83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70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70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709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709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709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709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709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709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709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709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709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709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709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709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709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709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709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709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709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70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709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709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70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70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70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709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709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709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709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805</Words>
  <Characters>4590</Characters>
  <Application>Microsoft Office Word</Application>
  <DocSecurity>0</DocSecurity>
  <Lines>38</Lines>
  <Paragraphs>10</Paragraphs>
  <ScaleCrop>false</ScaleCrop>
  <Company/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Swartz</dc:creator>
  <cp:keywords/>
  <dc:description/>
  <cp:lastModifiedBy>Dennis Swartz</cp:lastModifiedBy>
  <cp:revision>5</cp:revision>
  <cp:lastPrinted>2025-02-21T00:51:00Z</cp:lastPrinted>
  <dcterms:created xsi:type="dcterms:W3CDTF">2025-01-22T22:52:00Z</dcterms:created>
  <dcterms:modified xsi:type="dcterms:W3CDTF">2025-05-08T17:16:00Z</dcterms:modified>
</cp:coreProperties>
</file>